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3E09B2" w14:textId="477FB5B2" w:rsidR="00C73FE9" w:rsidRPr="00983DDF" w:rsidRDefault="00C73FE9" w:rsidP="00983DDF">
      <w:pPr>
        <w:spacing w:before="270" w:after="135"/>
        <w:jc w:val="center"/>
        <w:outlineLvl w:val="2"/>
        <w:rPr>
          <w:rFonts w:ascii="Arial" w:hAnsi="Arial" w:cs="Arial"/>
          <w:b/>
          <w:color w:val="333333"/>
          <w:sz w:val="24"/>
          <w:szCs w:val="24"/>
          <w:u w:val="single"/>
          <w:lang w:val="ru-RU"/>
        </w:rPr>
      </w:pPr>
      <w:bookmarkStart w:id="0" w:name="_GoBack"/>
      <w:bookmarkEnd w:id="0"/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uk-UA"/>
        </w:rPr>
        <w:t>ЗАПРОШЕННЯ ДО ПОДАННЯ ПРОПОЗИЦІЙ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ru-RU"/>
        </w:rPr>
        <w:t xml:space="preserve"> 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uk-UA"/>
        </w:rPr>
        <w:t xml:space="preserve">№ 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</w:rPr>
        <w:t>RFP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ru-RU"/>
        </w:rPr>
        <w:t xml:space="preserve"> 001</w:t>
      </w:r>
      <w:r w:rsidR="003D2899" w:rsidRPr="003D2899">
        <w:rPr>
          <w:rFonts w:ascii="Arial" w:hAnsi="Arial" w:cs="Arial"/>
          <w:b/>
          <w:bCs/>
          <w:color w:val="333333"/>
          <w:sz w:val="24"/>
          <w:szCs w:val="24"/>
          <w:u w:val="single"/>
          <w:lang w:val="ru-RU"/>
        </w:rPr>
        <w:t>2</w:t>
      </w:r>
    </w:p>
    <w:p w14:paraId="0A33223B" w14:textId="55C108CE" w:rsidR="006C7D10" w:rsidRPr="00983DDF" w:rsidRDefault="00DB5B3A" w:rsidP="00983DDF">
      <w:pPr>
        <w:jc w:val="center"/>
        <w:rPr>
          <w:rFonts w:ascii="Arial" w:hAnsi="Arial" w:cs="Arial"/>
          <w:sz w:val="24"/>
          <w:szCs w:val="24"/>
          <w:lang w:val="ru-RU"/>
        </w:rPr>
      </w:pPr>
      <w:r w:rsidRPr="00983DDF">
        <w:rPr>
          <w:rFonts w:ascii="Arial" w:hAnsi="Arial" w:cs="Arial"/>
          <w:b/>
          <w:bCs/>
          <w:sz w:val="24"/>
          <w:szCs w:val="24"/>
          <w:lang w:val="uk-UA"/>
        </w:rPr>
        <w:t xml:space="preserve">ДОДАТОК </w:t>
      </w:r>
      <w:r w:rsidR="00075588" w:rsidRPr="003D2899">
        <w:rPr>
          <w:rFonts w:ascii="Arial" w:hAnsi="Arial" w:cs="Arial"/>
          <w:b/>
          <w:bCs/>
          <w:sz w:val="24"/>
          <w:szCs w:val="24"/>
          <w:lang w:val="ru-RU"/>
        </w:rPr>
        <w:t>1</w:t>
      </w:r>
    </w:p>
    <w:p w14:paraId="2944CF78" w14:textId="3AB9E3D8" w:rsidR="006C7D10" w:rsidRDefault="00DB5B3A" w:rsidP="00983DDF">
      <w:pPr>
        <w:jc w:val="center"/>
        <w:rPr>
          <w:rFonts w:ascii="Arial" w:hAnsi="Arial" w:cs="Arial"/>
          <w:b/>
          <w:sz w:val="24"/>
          <w:szCs w:val="24"/>
          <w:lang w:val="uk-UA"/>
        </w:rPr>
      </w:pPr>
      <w:r w:rsidRPr="00983DDF">
        <w:rPr>
          <w:rFonts w:ascii="Arial" w:hAnsi="Arial" w:cs="Arial"/>
          <w:b/>
          <w:sz w:val="24"/>
          <w:szCs w:val="24"/>
          <w:lang w:val="uk-UA"/>
        </w:rPr>
        <w:t>Питання та</w:t>
      </w:r>
      <w:r w:rsidR="00983DDF">
        <w:rPr>
          <w:rFonts w:ascii="Arial" w:hAnsi="Arial" w:cs="Arial"/>
          <w:b/>
          <w:sz w:val="24"/>
          <w:szCs w:val="24"/>
          <w:lang w:val="uk-UA"/>
        </w:rPr>
        <w:t xml:space="preserve"> відповіді</w:t>
      </w:r>
    </w:p>
    <w:p w14:paraId="0866B7A1" w14:textId="14C1EA5B" w:rsidR="00075588" w:rsidRDefault="00075588" w:rsidP="00983DDF">
      <w:pPr>
        <w:jc w:val="center"/>
        <w:rPr>
          <w:rFonts w:ascii="Arial" w:hAnsi="Arial" w:cs="Arial"/>
          <w:b/>
          <w:sz w:val="24"/>
          <w:szCs w:val="24"/>
          <w:lang w:val="uk-UA"/>
        </w:rPr>
      </w:pPr>
    </w:p>
    <w:p w14:paraId="0744D5DE" w14:textId="515898C4" w:rsidR="003D2899" w:rsidRDefault="003D2899" w:rsidP="007E6557">
      <w:pPr>
        <w:pStyle w:val="a3"/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4"/>
          <w:szCs w:val="24"/>
          <w:lang w:val="uk-UA"/>
        </w:rPr>
      </w:pPr>
      <w:r w:rsidRPr="003D2899">
        <w:rPr>
          <w:rFonts w:ascii="Arial" w:hAnsi="Arial" w:cs="Arial"/>
          <w:sz w:val="24"/>
          <w:szCs w:val="24"/>
          <w:lang w:val="uk-UA"/>
        </w:rPr>
        <w:t>У розділі IV Графік йдеться про те, що орієнтовно на березень плануються семінари з підготовки викладачів. Уточніть, будьласка, мова йде про членів робочих груп, які будуть створюватися на містах чи про викладачів ОПМС?</w:t>
      </w:r>
    </w:p>
    <w:p w14:paraId="0321931F" w14:textId="230F9396" w:rsidR="004D56A5" w:rsidRDefault="004D56A5" w:rsidP="007E6557">
      <w:pPr>
        <w:spacing w:line="276" w:lineRule="auto"/>
        <w:jc w:val="both"/>
        <w:rPr>
          <w:rFonts w:ascii="Arial" w:hAnsi="Arial" w:cs="Arial"/>
          <w:sz w:val="24"/>
          <w:szCs w:val="24"/>
          <w:lang w:val="uk-UA"/>
        </w:rPr>
      </w:pPr>
      <w:r>
        <w:rPr>
          <w:rFonts w:ascii="Arial" w:hAnsi="Arial" w:cs="Arial"/>
          <w:sz w:val="24"/>
          <w:szCs w:val="24"/>
          <w:lang w:val="uk-UA"/>
        </w:rPr>
        <w:t>Семінари повинні проводитися для викладачів ОПМС. В свою чергу, учасники робочих груп</w:t>
      </w:r>
      <w:r w:rsidRPr="004D56A5">
        <w:rPr>
          <w:rFonts w:ascii="Arial" w:hAnsi="Arial" w:cs="Arial"/>
          <w:sz w:val="24"/>
          <w:szCs w:val="24"/>
          <w:lang w:val="uk-UA"/>
        </w:rPr>
        <w:t xml:space="preserve"> </w:t>
      </w:r>
      <w:r>
        <w:rPr>
          <w:rFonts w:ascii="Arial" w:hAnsi="Arial" w:cs="Arial"/>
          <w:sz w:val="24"/>
          <w:szCs w:val="24"/>
          <w:lang w:val="uk-UA"/>
        </w:rPr>
        <w:t>будуть отримувати інформацію від тренерів ОПМС</w:t>
      </w:r>
      <w:r w:rsidRPr="004D56A5">
        <w:rPr>
          <w:rFonts w:ascii="Arial" w:hAnsi="Arial" w:cs="Arial"/>
          <w:sz w:val="24"/>
          <w:szCs w:val="24"/>
          <w:lang w:val="uk-UA"/>
        </w:rPr>
        <w:t>.</w:t>
      </w:r>
      <w:r w:rsidRPr="004D56A5">
        <w:rPr>
          <w:rFonts w:ascii="Arial" w:hAnsi="Arial" w:cs="Arial"/>
          <w:sz w:val="24"/>
          <w:szCs w:val="24"/>
          <w:lang w:val="ru-RU"/>
        </w:rPr>
        <w:t xml:space="preserve"> Останні будуть працювати з робочими групами </w:t>
      </w:r>
      <w:r w:rsidR="00753548">
        <w:rPr>
          <w:rFonts w:ascii="Arial" w:hAnsi="Arial" w:cs="Arial"/>
          <w:sz w:val="24"/>
          <w:szCs w:val="24"/>
          <w:lang w:val="ru-RU"/>
        </w:rPr>
        <w:t>над практичним  завданнями, забезпечувати</w:t>
      </w:r>
      <w:r w:rsidR="00753548">
        <w:rPr>
          <w:rFonts w:ascii="Arial" w:hAnsi="Arial" w:cs="Arial"/>
          <w:sz w:val="24"/>
          <w:szCs w:val="24"/>
          <w:lang w:val="uk-UA"/>
        </w:rPr>
        <w:t xml:space="preserve"> організацію</w:t>
      </w:r>
      <w:r w:rsidR="007E6557">
        <w:rPr>
          <w:rFonts w:ascii="Arial" w:hAnsi="Arial" w:cs="Arial"/>
          <w:sz w:val="24"/>
          <w:szCs w:val="24"/>
          <w:lang w:val="uk-UA"/>
        </w:rPr>
        <w:t xml:space="preserve"> подальших</w:t>
      </w:r>
      <w:r w:rsidRPr="004D56A5">
        <w:rPr>
          <w:rFonts w:ascii="Arial" w:hAnsi="Arial" w:cs="Arial"/>
          <w:sz w:val="24"/>
          <w:szCs w:val="24"/>
          <w:lang w:val="ru-RU"/>
        </w:rPr>
        <w:t xml:space="preserve"> </w:t>
      </w:r>
      <w:r w:rsidR="00753548">
        <w:rPr>
          <w:rFonts w:ascii="Arial" w:hAnsi="Arial" w:cs="Arial"/>
          <w:sz w:val="24"/>
          <w:szCs w:val="24"/>
          <w:lang w:val="ru-RU"/>
        </w:rPr>
        <w:t xml:space="preserve">навчальних </w:t>
      </w:r>
      <w:r w:rsidRPr="004D56A5">
        <w:rPr>
          <w:rFonts w:ascii="Arial" w:hAnsi="Arial" w:cs="Arial"/>
          <w:sz w:val="24"/>
          <w:szCs w:val="24"/>
          <w:lang w:val="ru-RU"/>
        </w:rPr>
        <w:t>сесій для робочих груп.</w:t>
      </w:r>
      <w:r w:rsidRPr="004D56A5">
        <w:rPr>
          <w:rFonts w:ascii="Arial" w:hAnsi="Arial" w:cs="Arial"/>
          <w:sz w:val="24"/>
          <w:szCs w:val="24"/>
          <w:lang w:val="uk-UA"/>
        </w:rPr>
        <w:t xml:space="preserve"> </w:t>
      </w:r>
    </w:p>
    <w:p w14:paraId="6B5C937B" w14:textId="119B0528" w:rsidR="003D2899" w:rsidRPr="004D56A5" w:rsidRDefault="003D2899" w:rsidP="007E6557">
      <w:pPr>
        <w:pStyle w:val="a3"/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4D56A5">
        <w:rPr>
          <w:rFonts w:ascii="Arial" w:hAnsi="Arial" w:cs="Arial"/>
          <w:sz w:val="24"/>
          <w:szCs w:val="24"/>
          <w:lang w:val="uk-UA"/>
        </w:rPr>
        <w:t>Також, уточніть питання щодо методики викладання, чи буде вона запропонована Вашою організацією, чи це питання буде залишеним на наш розсуд.</w:t>
      </w:r>
    </w:p>
    <w:p w14:paraId="79CD9139" w14:textId="2F5ACDB8" w:rsidR="003D2899" w:rsidRPr="004D56A5" w:rsidRDefault="004D56A5" w:rsidP="007E6557">
      <w:pPr>
        <w:spacing w:line="276" w:lineRule="auto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Методолог</w:t>
      </w:r>
      <w:r>
        <w:rPr>
          <w:rFonts w:ascii="Arial" w:hAnsi="Arial" w:cs="Arial"/>
          <w:sz w:val="24"/>
          <w:szCs w:val="24"/>
          <w:lang w:val="uk-UA"/>
        </w:rPr>
        <w:t>і</w:t>
      </w:r>
      <w:r>
        <w:rPr>
          <w:rFonts w:ascii="Arial" w:hAnsi="Arial" w:cs="Arial"/>
          <w:sz w:val="24"/>
          <w:szCs w:val="24"/>
          <w:lang w:val="ru-RU"/>
        </w:rPr>
        <w:t xml:space="preserve">я буде надана програмою </w:t>
      </w:r>
      <w:r>
        <w:rPr>
          <w:rFonts w:ascii="Arial" w:hAnsi="Arial" w:cs="Arial"/>
          <w:sz w:val="24"/>
          <w:szCs w:val="24"/>
        </w:rPr>
        <w:t>DOBRE</w:t>
      </w:r>
      <w:r>
        <w:rPr>
          <w:rFonts w:ascii="Arial" w:hAnsi="Arial" w:cs="Arial"/>
          <w:sz w:val="24"/>
          <w:szCs w:val="24"/>
          <w:lang w:val="uk-UA"/>
        </w:rPr>
        <w:t>.</w:t>
      </w:r>
    </w:p>
    <w:p w14:paraId="0D6CEA51" w14:textId="464B7F2A" w:rsidR="007E6557" w:rsidRPr="007E6557" w:rsidRDefault="003D2899" w:rsidP="007E6557">
      <w:pPr>
        <w:pStyle w:val="a3"/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uk-UA"/>
        </w:rPr>
        <w:t xml:space="preserve">Якою мовою повинні подаватися заявки: </w:t>
      </w:r>
    </w:p>
    <w:p w14:paraId="595A477F" w14:textId="3099D238" w:rsidR="007E6557" w:rsidRPr="007E6557" w:rsidRDefault="007E6557" w:rsidP="007E6557">
      <w:pPr>
        <w:spacing w:line="276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 xml:space="preserve">Для </w:t>
      </w:r>
      <w:r>
        <w:rPr>
          <w:rFonts w:ascii="Arial" w:hAnsi="Arial" w:cs="Arial"/>
          <w:sz w:val="24"/>
          <w:szCs w:val="24"/>
        </w:rPr>
        <w:t>RFP</w:t>
      </w:r>
      <w:r w:rsidRPr="007E6557">
        <w:rPr>
          <w:rFonts w:ascii="Arial" w:hAnsi="Arial" w:cs="Arial"/>
          <w:sz w:val="24"/>
          <w:szCs w:val="24"/>
          <w:lang w:val="ru-RU"/>
        </w:rPr>
        <w:t xml:space="preserve"> 0012, </w:t>
      </w:r>
      <w:r>
        <w:rPr>
          <w:rFonts w:ascii="Arial" w:hAnsi="Arial" w:cs="Arial"/>
          <w:sz w:val="24"/>
          <w:szCs w:val="24"/>
          <w:lang w:val="uk-UA"/>
        </w:rPr>
        <w:t>пропозиції повинні подаватися українською мовою.</w:t>
      </w:r>
    </w:p>
    <w:p w14:paraId="1E9C0C9A" w14:textId="654142F0" w:rsidR="00810B2E" w:rsidRPr="003D2899" w:rsidRDefault="00810B2E" w:rsidP="003D2899">
      <w:pPr>
        <w:jc w:val="both"/>
        <w:rPr>
          <w:rFonts w:ascii="Arial" w:hAnsi="Arial" w:cs="Arial"/>
          <w:sz w:val="24"/>
          <w:szCs w:val="24"/>
          <w:lang w:val="ru-RU"/>
        </w:rPr>
      </w:pPr>
      <w:r w:rsidRPr="003D2899">
        <w:rPr>
          <w:rFonts w:ascii="Arial" w:hAnsi="Arial" w:cs="Arial"/>
          <w:sz w:val="24"/>
          <w:szCs w:val="24"/>
          <w:lang w:val="ru-RU"/>
        </w:rPr>
        <w:t>--------------------------</w:t>
      </w:r>
    </w:p>
    <w:p w14:paraId="734B9206" w14:textId="482D23F0" w:rsidR="00810B2E" w:rsidRPr="00810B2E" w:rsidRDefault="00810B2E" w:rsidP="00810B2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uk-UA"/>
        </w:rPr>
        <w:t xml:space="preserve">Завершення Додатку № 1 для </w:t>
      </w:r>
      <w:r w:rsidR="003D2899">
        <w:rPr>
          <w:rFonts w:ascii="Arial" w:hAnsi="Arial" w:cs="Arial"/>
          <w:sz w:val="24"/>
          <w:szCs w:val="24"/>
        </w:rPr>
        <w:t>RFP 0012</w:t>
      </w:r>
      <w:r>
        <w:rPr>
          <w:rFonts w:ascii="Arial" w:hAnsi="Arial" w:cs="Arial"/>
          <w:sz w:val="24"/>
          <w:szCs w:val="24"/>
        </w:rPr>
        <w:t>.</w:t>
      </w:r>
    </w:p>
    <w:p w14:paraId="72C0BC36" w14:textId="77777777" w:rsidR="00810B2E" w:rsidRPr="00810B2E" w:rsidRDefault="00810B2E" w:rsidP="00810B2E">
      <w:pPr>
        <w:jc w:val="both"/>
        <w:rPr>
          <w:rFonts w:ascii="Arial" w:hAnsi="Arial" w:cs="Arial"/>
          <w:sz w:val="24"/>
          <w:szCs w:val="24"/>
          <w:lang w:val="uk-UA"/>
        </w:rPr>
      </w:pPr>
    </w:p>
    <w:sectPr w:rsidR="00810B2E" w:rsidRPr="00810B2E" w:rsidSect="00C27E70">
      <w:footerReference w:type="default" r:id="rId8"/>
      <w:pgSz w:w="11906" w:h="16838" w:code="9"/>
      <w:pgMar w:top="1134" w:right="850" w:bottom="162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4069E9" w14:textId="77777777" w:rsidR="00F84534" w:rsidRDefault="00F84534" w:rsidP="00C27E70">
      <w:pPr>
        <w:spacing w:after="0" w:line="240" w:lineRule="auto"/>
      </w:pPr>
      <w:r>
        <w:separator/>
      </w:r>
    </w:p>
  </w:endnote>
  <w:endnote w:type="continuationSeparator" w:id="0">
    <w:p w14:paraId="6BFCEA7F" w14:textId="77777777" w:rsidR="00F84534" w:rsidRDefault="00F84534" w:rsidP="00C27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F5BDEF" w14:textId="70704680" w:rsidR="00C27E70" w:rsidRDefault="00C27E70">
    <w:pPr>
      <w:pStyle w:val="ab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F84534"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14:paraId="10ABFD20" w14:textId="77777777" w:rsidR="00C27E70" w:rsidRDefault="00C27E70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D4736F" w14:textId="77777777" w:rsidR="00F84534" w:rsidRDefault="00F84534" w:rsidP="00C27E70">
      <w:pPr>
        <w:spacing w:after="0" w:line="240" w:lineRule="auto"/>
      </w:pPr>
      <w:r>
        <w:separator/>
      </w:r>
    </w:p>
  </w:footnote>
  <w:footnote w:type="continuationSeparator" w:id="0">
    <w:p w14:paraId="3B62E7EB" w14:textId="77777777" w:rsidR="00F84534" w:rsidRDefault="00F84534" w:rsidP="00C27E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906E8"/>
    <w:multiLevelType w:val="hybridMultilevel"/>
    <w:tmpl w:val="3012B2F4"/>
    <w:lvl w:ilvl="0" w:tplc="58BED1E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7D590B"/>
    <w:multiLevelType w:val="hybridMultilevel"/>
    <w:tmpl w:val="002028C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E86E0D"/>
    <w:multiLevelType w:val="hybridMultilevel"/>
    <w:tmpl w:val="F296182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9D4451"/>
    <w:multiLevelType w:val="hybridMultilevel"/>
    <w:tmpl w:val="419EB9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280280"/>
    <w:multiLevelType w:val="hybridMultilevel"/>
    <w:tmpl w:val="541C2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14651BD"/>
    <w:multiLevelType w:val="hybridMultilevel"/>
    <w:tmpl w:val="C30EA0A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xMLS2MDCxMzA2MzIyUdpeDU4uLM/DyQAotaAIuLAFgsAAAA"/>
  </w:docVars>
  <w:rsids>
    <w:rsidRoot w:val="005B0B4F"/>
    <w:rsid w:val="00012B5F"/>
    <w:rsid w:val="00057F5C"/>
    <w:rsid w:val="00075588"/>
    <w:rsid w:val="000C2C42"/>
    <w:rsid w:val="000F34BA"/>
    <w:rsid w:val="001A1F1B"/>
    <w:rsid w:val="00220B67"/>
    <w:rsid w:val="002E5A9A"/>
    <w:rsid w:val="0039704D"/>
    <w:rsid w:val="003D2899"/>
    <w:rsid w:val="003E4E5A"/>
    <w:rsid w:val="00425F0C"/>
    <w:rsid w:val="00462A56"/>
    <w:rsid w:val="004D56A5"/>
    <w:rsid w:val="004F24CA"/>
    <w:rsid w:val="00516169"/>
    <w:rsid w:val="005B0B4F"/>
    <w:rsid w:val="0065565E"/>
    <w:rsid w:val="006C2D41"/>
    <w:rsid w:val="006C7D10"/>
    <w:rsid w:val="00703DD3"/>
    <w:rsid w:val="007517E1"/>
    <w:rsid w:val="00753548"/>
    <w:rsid w:val="007E6557"/>
    <w:rsid w:val="007F3722"/>
    <w:rsid w:val="00810B2E"/>
    <w:rsid w:val="00852C02"/>
    <w:rsid w:val="00881A40"/>
    <w:rsid w:val="008D6BDA"/>
    <w:rsid w:val="00945450"/>
    <w:rsid w:val="00983DDF"/>
    <w:rsid w:val="009A7E0E"/>
    <w:rsid w:val="00A708A2"/>
    <w:rsid w:val="00B01A2F"/>
    <w:rsid w:val="00C27E70"/>
    <w:rsid w:val="00C73FE9"/>
    <w:rsid w:val="00C90671"/>
    <w:rsid w:val="00CC48FC"/>
    <w:rsid w:val="00D26772"/>
    <w:rsid w:val="00DB5B3A"/>
    <w:rsid w:val="00E51926"/>
    <w:rsid w:val="00ED394D"/>
    <w:rsid w:val="00EF3EC2"/>
    <w:rsid w:val="00F533A8"/>
    <w:rsid w:val="00F64620"/>
    <w:rsid w:val="00F84534"/>
    <w:rsid w:val="00F94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EA1A9D"/>
  <w15:docId w15:val="{8AFA318C-CA03-4EAA-99A3-8C33066C2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3EC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F3EC2"/>
    <w:pPr>
      <w:ind w:left="720"/>
      <w:contextualSpacing/>
    </w:pPr>
  </w:style>
  <w:style w:type="table" w:styleId="a4">
    <w:name w:val="Table Grid"/>
    <w:basedOn w:val="a1"/>
    <w:uiPriority w:val="39"/>
    <w:rsid w:val="006C7D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533A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9454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945450"/>
    <w:rPr>
      <w:rFonts w:ascii="Segoe UI" w:hAnsi="Segoe UI" w:cs="Segoe UI"/>
      <w:sz w:val="18"/>
      <w:szCs w:val="18"/>
    </w:rPr>
  </w:style>
  <w:style w:type="paragraph" w:styleId="a7">
    <w:name w:val="Plain Text"/>
    <w:basedOn w:val="a"/>
    <w:link w:val="a8"/>
    <w:uiPriority w:val="99"/>
    <w:semiHidden/>
    <w:unhideWhenUsed/>
    <w:rsid w:val="00DB5B3A"/>
    <w:pPr>
      <w:spacing w:after="0" w:line="240" w:lineRule="auto"/>
    </w:pPr>
    <w:rPr>
      <w:rFonts w:ascii="Calibri" w:hAnsi="Calibri"/>
      <w:szCs w:val="21"/>
      <w:lang w:val="uk-UA"/>
    </w:rPr>
  </w:style>
  <w:style w:type="character" w:customStyle="1" w:styleId="a8">
    <w:name w:val="Текст Знак"/>
    <w:basedOn w:val="a0"/>
    <w:link w:val="a7"/>
    <w:uiPriority w:val="99"/>
    <w:semiHidden/>
    <w:rsid w:val="00DB5B3A"/>
    <w:rPr>
      <w:rFonts w:ascii="Calibri" w:hAnsi="Calibri"/>
      <w:szCs w:val="21"/>
      <w:lang w:val="uk-UA"/>
    </w:rPr>
  </w:style>
  <w:style w:type="paragraph" w:styleId="a9">
    <w:name w:val="header"/>
    <w:basedOn w:val="a"/>
    <w:link w:val="aa"/>
    <w:uiPriority w:val="99"/>
    <w:unhideWhenUsed/>
    <w:rsid w:val="00C27E70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C27E70"/>
  </w:style>
  <w:style w:type="paragraph" w:styleId="ab">
    <w:name w:val="footer"/>
    <w:basedOn w:val="a"/>
    <w:link w:val="ac"/>
    <w:uiPriority w:val="99"/>
    <w:unhideWhenUsed/>
    <w:rsid w:val="00C27E70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C27E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6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0C438E-C086-4270-B29A-4144257D2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.O.B.R.E</Company>
  <LinksUpToDate>false</LinksUpToDate>
  <CharactersWithSpaces>9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aliy Yurkiv</dc:creator>
  <cp:keywords/>
  <dc:description/>
  <cp:lastModifiedBy>USER</cp:lastModifiedBy>
  <cp:revision>2</cp:revision>
  <cp:lastPrinted>2016-12-21T09:54:00Z</cp:lastPrinted>
  <dcterms:created xsi:type="dcterms:W3CDTF">2017-03-10T08:40:00Z</dcterms:created>
  <dcterms:modified xsi:type="dcterms:W3CDTF">2017-03-10T08:40:00Z</dcterms:modified>
</cp:coreProperties>
</file>